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0DDE" w:rsidRDefault="00593005" w:rsidP="00593005">
      <w:pPr>
        <w:jc w:val="center"/>
        <w:rPr>
          <w:rFonts w:ascii="Times New Roman" w:hAnsi="Times New Roman" w:cs="Times New Roman"/>
          <w:sz w:val="34"/>
          <w:szCs w:val="34"/>
        </w:rPr>
      </w:pPr>
      <w:r w:rsidRPr="00593005">
        <w:rPr>
          <w:rFonts w:ascii="Times New Roman" w:hAnsi="Times New Roman" w:cs="Times New Roman"/>
          <w:sz w:val="34"/>
          <w:szCs w:val="34"/>
        </w:rPr>
        <w:t>Tri-County FFA September Meeting</w:t>
      </w:r>
    </w:p>
    <w:p w:rsidR="00593005" w:rsidRDefault="00593005" w:rsidP="005930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ing Ceremonies</w:t>
      </w:r>
    </w:p>
    <w:p w:rsidR="00593005" w:rsidRDefault="00593005" w:rsidP="005930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retary’s Report</w:t>
      </w:r>
    </w:p>
    <w:p w:rsidR="00593005" w:rsidRDefault="00593005" w:rsidP="005930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easurer’s Report</w:t>
      </w:r>
    </w:p>
    <w:p w:rsidR="00593005" w:rsidRDefault="00593005" w:rsidP="005930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mbers of the month</w:t>
      </w:r>
    </w:p>
    <w:p w:rsidR="00593005" w:rsidRDefault="00593005" w:rsidP="00593005">
      <w:pPr>
        <w:rPr>
          <w:rFonts w:ascii="Times New Roman" w:hAnsi="Times New Roman" w:cs="Times New Roman"/>
          <w:sz w:val="24"/>
          <w:szCs w:val="24"/>
        </w:rPr>
      </w:pPr>
    </w:p>
    <w:p w:rsidR="00593005" w:rsidRDefault="00593005" w:rsidP="005930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ld Business:</w:t>
      </w:r>
    </w:p>
    <w:p w:rsidR="00593005" w:rsidRDefault="00593005" w:rsidP="0059300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nday Meeting September 13</w:t>
      </w:r>
    </w:p>
    <w:p w:rsidR="00593005" w:rsidRDefault="00593005" w:rsidP="0059300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ing your parents</w:t>
      </w:r>
    </w:p>
    <w:p w:rsidR="00593005" w:rsidRDefault="00593005" w:rsidP="0059300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ddle school meeting included</w:t>
      </w:r>
    </w:p>
    <w:p w:rsidR="00593005" w:rsidRDefault="00593005" w:rsidP="0059300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y your dues</w:t>
      </w:r>
    </w:p>
    <w:p w:rsidR="00593005" w:rsidRDefault="00593005" w:rsidP="0059300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C/BC Invite September 19</w:t>
      </w:r>
    </w:p>
    <w:p w:rsidR="00593005" w:rsidRDefault="00593005" w:rsidP="0059300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lp setup Friday afterschool and Saturday in the morning</w:t>
      </w:r>
    </w:p>
    <w:p w:rsidR="00593005" w:rsidRDefault="00593005" w:rsidP="0059300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e Meats September 26</w:t>
      </w:r>
    </w:p>
    <w:p w:rsidR="00593005" w:rsidRDefault="00593005" w:rsidP="0059300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ils Invite September 12</w:t>
      </w:r>
    </w:p>
    <w:p w:rsidR="00593005" w:rsidRDefault="00593005" w:rsidP="0059300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@ Vincennes</w:t>
      </w:r>
    </w:p>
    <w:p w:rsidR="00593005" w:rsidRDefault="00593005" w:rsidP="0059300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ils Invite September 26</w:t>
      </w:r>
    </w:p>
    <w:p w:rsidR="00593005" w:rsidRDefault="00593005" w:rsidP="0059300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@ North Miami</w:t>
      </w:r>
    </w:p>
    <w:p w:rsidR="00593005" w:rsidRDefault="00593005" w:rsidP="0059300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ea Soils September 30</w:t>
      </w:r>
      <w:r w:rsidRPr="00593005">
        <w:rPr>
          <w:rFonts w:ascii="Times New Roman" w:hAnsi="Times New Roman" w:cs="Times New Roman"/>
          <w:sz w:val="24"/>
          <w:szCs w:val="24"/>
          <w:vertAlign w:val="superscript"/>
        </w:rPr>
        <w:t>th</w:t>
      </w:r>
    </w:p>
    <w:p w:rsidR="00593005" w:rsidRDefault="00593005" w:rsidP="0059300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@ Southern Cass County</w:t>
      </w:r>
    </w:p>
    <w:p w:rsidR="00593005" w:rsidRDefault="00593005" w:rsidP="0059300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ar</w:t>
      </w:r>
    </w:p>
    <w:p w:rsidR="00593005" w:rsidRDefault="00593005" w:rsidP="0059300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ctober 2-4</w:t>
      </w:r>
      <w:r w:rsidRPr="00593005">
        <w:rPr>
          <w:rFonts w:ascii="Times New Roman" w:hAnsi="Times New Roman" w:cs="Times New Roman"/>
          <w:sz w:val="24"/>
          <w:szCs w:val="24"/>
          <w:vertAlign w:val="superscript"/>
        </w:rPr>
        <w:t>th</w:t>
      </w:r>
    </w:p>
    <w:p w:rsidR="00593005" w:rsidRDefault="00593005" w:rsidP="0059300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urther information will be given soon</w:t>
      </w:r>
    </w:p>
    <w:p w:rsidR="00593005" w:rsidRDefault="00593005" w:rsidP="0059300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opt-a-Highway</w:t>
      </w:r>
    </w:p>
    <w:p w:rsidR="00593005" w:rsidRDefault="00593005" w:rsidP="0059300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day After School</w:t>
      </w:r>
    </w:p>
    <w:p w:rsidR="00593005" w:rsidRDefault="00593005" w:rsidP="00593005">
      <w:pPr>
        <w:rPr>
          <w:rFonts w:ascii="Times New Roman" w:hAnsi="Times New Roman" w:cs="Times New Roman"/>
          <w:sz w:val="24"/>
          <w:szCs w:val="24"/>
        </w:rPr>
      </w:pPr>
    </w:p>
    <w:p w:rsidR="00593005" w:rsidRDefault="00593005" w:rsidP="005930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ything Else? </w:t>
      </w:r>
    </w:p>
    <w:p w:rsidR="00593005" w:rsidRDefault="00593005" w:rsidP="005930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itiques</w:t>
      </w:r>
    </w:p>
    <w:p w:rsidR="00593005" w:rsidRPr="00593005" w:rsidRDefault="00593005" w:rsidP="005930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usty Plows</w:t>
      </w:r>
      <w:bookmarkStart w:id="0" w:name="_GoBack"/>
      <w:bookmarkEnd w:id="0"/>
    </w:p>
    <w:p w:rsidR="00593005" w:rsidRPr="00593005" w:rsidRDefault="00593005" w:rsidP="00593005">
      <w:pPr>
        <w:jc w:val="center"/>
        <w:rPr>
          <w:rFonts w:ascii="Times New Roman" w:hAnsi="Times New Roman" w:cs="Times New Roman"/>
          <w:sz w:val="30"/>
          <w:szCs w:val="30"/>
        </w:rPr>
      </w:pPr>
    </w:p>
    <w:sectPr w:rsidR="00593005" w:rsidRPr="005930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97C6DB4"/>
    <w:multiLevelType w:val="hybridMultilevel"/>
    <w:tmpl w:val="CC4E57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0sbCwNDIxNzW0tDBR0lEKTi0uzszPAykwrAUAZDhElCwAAAA="/>
  </w:docVars>
  <w:rsids>
    <w:rsidRoot w:val="00593005"/>
    <w:rsid w:val="00593005"/>
    <w:rsid w:val="00F40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80F78C"/>
  <w15:chartTrackingRefBased/>
  <w15:docId w15:val="{291FEADA-0A82-4EB2-8968-2B1EF5FBB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30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7</Words>
  <Characters>500</Characters>
  <Application>Microsoft Office Word</Application>
  <DocSecurity>0</DocSecurity>
  <Lines>4</Lines>
  <Paragraphs>1</Paragraphs>
  <ScaleCrop>false</ScaleCrop>
  <Company>Tri-County School Corporation</Company>
  <LinksUpToDate>false</LinksUpToDate>
  <CharactersWithSpaces>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2DouglasA</dc:creator>
  <cp:keywords/>
  <dc:description/>
  <cp:lastModifiedBy>22DouglasA</cp:lastModifiedBy>
  <cp:revision>1</cp:revision>
  <dcterms:created xsi:type="dcterms:W3CDTF">2020-09-09T18:14:00Z</dcterms:created>
  <dcterms:modified xsi:type="dcterms:W3CDTF">2020-09-09T18:20:00Z</dcterms:modified>
</cp:coreProperties>
</file>